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93BAA" w:rsidRDefault="00E233E9">
      <w:pPr>
        <w:pStyle w:val="a4"/>
      </w:pPr>
      <w:r>
        <w:t>Patient Profile</w:t>
      </w:r>
    </w:p>
    <w:p w:rsidR="00193BAA" w:rsidRDefault="00E233E9">
      <w:pPr>
        <w:pStyle w:val="Author"/>
      </w:pPr>
      <w:r>
        <w:t>John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91999526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:rsidR="00193BAA" w:rsidRDefault="00E233E9">
          <w:pPr>
            <w:pStyle w:val="TOC"/>
          </w:pPr>
          <w:r>
            <w:t>Table of Contents</w:t>
          </w:r>
        </w:p>
        <w:p w:rsidR="00703D3D" w:rsidRDefault="00E233E9">
          <w:pPr>
            <w:pStyle w:val="10"/>
            <w:tabs>
              <w:tab w:val="left" w:pos="42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 w:rsidR="00D11DAF">
            <w:fldChar w:fldCharType="separate"/>
          </w:r>
          <w:hyperlink w:anchor="_Toc532942312" w:history="1">
            <w:r w:rsidR="00703D3D" w:rsidRPr="00947034">
              <w:rPr>
                <w:rStyle w:val="ac"/>
                <w:noProof/>
              </w:rPr>
              <w:t>1.</w:t>
            </w:r>
            <w:r w:rsidR="00703D3D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703D3D" w:rsidRPr="00947034">
              <w:rPr>
                <w:rStyle w:val="ac"/>
                <w:noProof/>
              </w:rPr>
              <w:t>Subject 01-701-1015, generated on 2018-12-19.</w:t>
            </w:r>
            <w:r w:rsidR="00703D3D">
              <w:rPr>
                <w:noProof/>
                <w:webHidden/>
              </w:rPr>
              <w:tab/>
            </w:r>
            <w:r w:rsidR="00703D3D">
              <w:rPr>
                <w:noProof/>
                <w:webHidden/>
              </w:rPr>
              <w:fldChar w:fldCharType="begin"/>
            </w:r>
            <w:r w:rsidR="00703D3D">
              <w:rPr>
                <w:noProof/>
                <w:webHidden/>
              </w:rPr>
              <w:instrText xml:space="preserve"> PAGEREF _Toc532942312 \h </w:instrText>
            </w:r>
            <w:r w:rsidR="00703D3D">
              <w:rPr>
                <w:noProof/>
                <w:webHidden/>
              </w:rPr>
            </w:r>
            <w:r w:rsidR="00703D3D">
              <w:rPr>
                <w:noProof/>
                <w:webHidden/>
              </w:rPr>
              <w:fldChar w:fldCharType="separate"/>
            </w:r>
            <w:r w:rsidR="00703D3D">
              <w:rPr>
                <w:noProof/>
                <w:webHidden/>
              </w:rPr>
              <w:t>1</w:t>
            </w:r>
            <w:r w:rsidR="00703D3D">
              <w:rPr>
                <w:noProof/>
                <w:webHidden/>
              </w:rPr>
              <w:fldChar w:fldCharType="end"/>
            </w:r>
          </w:hyperlink>
        </w:p>
        <w:p w:rsidR="00703D3D" w:rsidRDefault="00703D3D">
          <w:pPr>
            <w:pStyle w:val="20"/>
            <w:tabs>
              <w:tab w:val="left" w:pos="1050"/>
              <w:tab w:val="right" w:leader="dot" w:pos="1295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32942313" w:history="1">
            <w:r w:rsidRPr="00947034">
              <w:rPr>
                <w:rStyle w:val="ac"/>
                <w:noProof/>
              </w:rPr>
              <w:t>1.1.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947034">
              <w:rPr>
                <w:rStyle w:val="ac"/>
                <w:noProof/>
              </w:rPr>
              <w:t>Descrip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9423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03D3D" w:rsidRDefault="00703D3D">
          <w:pPr>
            <w:pStyle w:val="20"/>
            <w:tabs>
              <w:tab w:val="left" w:pos="1050"/>
              <w:tab w:val="right" w:leader="dot" w:pos="1295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32942314" w:history="1">
            <w:r w:rsidRPr="00947034">
              <w:rPr>
                <w:rStyle w:val="ac"/>
                <w:noProof/>
              </w:rPr>
              <w:t>1.2.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947034">
              <w:rPr>
                <w:rStyle w:val="ac"/>
                <w:noProof/>
              </w:rPr>
              <w:t>Demo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29423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93BAA" w:rsidRDefault="00E233E9">
          <w:r>
            <w:fldChar w:fldCharType="end"/>
          </w:r>
        </w:p>
      </w:sdtContent>
    </w:sdt>
    <w:p w:rsidR="00193BAA" w:rsidRDefault="00E233E9" w:rsidP="002D7F09">
      <w:pPr>
        <w:pStyle w:val="1"/>
        <w:numPr>
          <w:ilvl w:val="0"/>
          <w:numId w:val="4"/>
        </w:numPr>
      </w:pPr>
      <w:bookmarkStart w:id="0" w:name="subject-01-701-1015-generated-on-2018-12"/>
      <w:bookmarkStart w:id="1" w:name="_Toc532942312"/>
      <w:bookmarkEnd w:id="0"/>
      <w:r>
        <w:t>Subject 01-701-1015, generated on 2018-12-19.</w:t>
      </w:r>
      <w:bookmarkEnd w:id="1"/>
    </w:p>
    <w:tbl>
      <w:tblPr>
        <w:tblStyle w:val="ad"/>
        <w:tblW w:w="0" w:type="pct"/>
        <w:tblLook w:val="07E0" w:firstRow="1" w:lastRow="1" w:firstColumn="1" w:lastColumn="1" w:noHBand="1" w:noVBand="1"/>
      </w:tblPr>
      <w:tblGrid>
        <w:gridCol w:w="1572"/>
        <w:gridCol w:w="1439"/>
        <w:gridCol w:w="1439"/>
        <w:gridCol w:w="961"/>
      </w:tblGrid>
      <w:tr w:rsidR="00193BAA" w:rsidTr="005B147D"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USUBJID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RACE</w:t>
            </w:r>
          </w:p>
        </w:tc>
      </w:tr>
      <w:tr w:rsidR="00193BAA" w:rsidTr="005B147D"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01-701-1015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WHITE</w:t>
            </w:r>
          </w:p>
        </w:tc>
      </w:tr>
      <w:tr w:rsidR="00193BAA" w:rsidTr="005B147D">
        <w:trPr>
          <w:gridAfter w:val="1"/>
        </w:trPr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ARM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RFXSTDTC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RFXENDTC</w:t>
            </w:r>
          </w:p>
        </w:tc>
      </w:tr>
      <w:tr w:rsidR="00193BAA" w:rsidTr="005B147D">
        <w:trPr>
          <w:gridAfter w:val="1"/>
        </w:trPr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2014-01-02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2014-07-02</w:t>
            </w:r>
          </w:p>
        </w:tc>
      </w:tr>
    </w:tbl>
    <w:p w:rsidR="00193BAA" w:rsidRDefault="00E233E9" w:rsidP="005B147D">
      <w:pPr>
        <w:pStyle w:val="2"/>
        <w:numPr>
          <w:ilvl w:val="1"/>
          <w:numId w:val="3"/>
        </w:numPr>
      </w:pPr>
      <w:bookmarkStart w:id="2" w:name="description"/>
      <w:bookmarkStart w:id="3" w:name="_Toc532942313"/>
      <w:bookmarkEnd w:id="2"/>
      <w:r>
        <w:t>Description</w:t>
      </w:r>
      <w:bookmarkStart w:id="4" w:name="_GoBack"/>
      <w:bookmarkEnd w:id="3"/>
      <w:bookmarkEnd w:id="4"/>
    </w:p>
    <w:p w:rsidR="00193BAA" w:rsidRDefault="00E233E9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ac"/>
          </w:rPr>
          <w:t>http://rmarkdown.rstudio.com</w:t>
        </w:r>
      </w:hyperlink>
      <w:r>
        <w:t>.</w:t>
      </w:r>
    </w:p>
    <w:p w:rsidR="00193BAA" w:rsidRDefault="00E233E9">
      <w:pPr>
        <w:pStyle w:val="a0"/>
      </w:pPr>
      <w:r>
        <w:t>When you click the</w:t>
      </w:r>
      <w:r>
        <w:t xml:space="preserve">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193BAA" w:rsidRDefault="00E233E9" w:rsidP="005B147D">
      <w:pPr>
        <w:pStyle w:val="2"/>
        <w:numPr>
          <w:ilvl w:val="1"/>
          <w:numId w:val="3"/>
        </w:numPr>
      </w:pPr>
      <w:bookmarkStart w:id="5" w:name="demographics"/>
      <w:bookmarkStart w:id="6" w:name="_Toc532942314"/>
      <w:bookmarkEnd w:id="5"/>
      <w:r>
        <w:lastRenderedPageBreak/>
        <w:t>Demographics</w:t>
      </w:r>
      <w:bookmarkEnd w:id="6"/>
    </w:p>
    <w:tbl>
      <w:tblPr>
        <w:tblStyle w:val="ad"/>
        <w:tblW w:w="0" w:type="pct"/>
        <w:tblLook w:val="07E0" w:firstRow="1" w:lastRow="1" w:firstColumn="1" w:lastColumn="1" w:noHBand="1" w:noVBand="1"/>
      </w:tblPr>
      <w:tblGrid>
        <w:gridCol w:w="573"/>
        <w:gridCol w:w="511"/>
        <w:gridCol w:w="610"/>
        <w:gridCol w:w="626"/>
        <w:gridCol w:w="665"/>
        <w:gridCol w:w="681"/>
        <w:gridCol w:w="590"/>
        <w:gridCol w:w="681"/>
        <w:gridCol w:w="580"/>
        <w:gridCol w:w="508"/>
        <w:gridCol w:w="504"/>
        <w:gridCol w:w="391"/>
        <w:gridCol w:w="495"/>
        <w:gridCol w:w="375"/>
        <w:gridCol w:w="516"/>
        <w:gridCol w:w="629"/>
        <w:gridCol w:w="534"/>
        <w:gridCol w:w="539"/>
        <w:gridCol w:w="706"/>
        <w:gridCol w:w="588"/>
        <w:gridCol w:w="635"/>
        <w:gridCol w:w="535"/>
        <w:gridCol w:w="478"/>
      </w:tblGrid>
      <w:tr w:rsidR="00193BAA" w:rsidTr="005B147D"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USUBJID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SUBJID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RFSTDTC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RFENDTC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RFXSTDTC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RFXENDTC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RFICDTC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RFPENDTC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DTHDTC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DTHFL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SITEID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  <w:jc w:val="right"/>
            </w:pPr>
            <w:r>
              <w:t>AGE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AGEU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SEX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RACE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ETHNIC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ARMCD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ARM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ACTARMCD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ACTARM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DMDTC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  <w:jc w:val="right"/>
            </w:pPr>
            <w:r>
              <w:t>DMDY</w:t>
            </w:r>
          </w:p>
        </w:tc>
      </w:tr>
      <w:tr w:rsidR="00193BAA" w:rsidTr="005B147D"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01-701-1015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1015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2014-01-02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2014-07-02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2014-01-02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2014-07-02</w:t>
            </w:r>
          </w:p>
        </w:tc>
        <w:tc>
          <w:tcPr>
            <w:tcW w:w="0" w:type="auto"/>
          </w:tcPr>
          <w:p w:rsidR="00193BAA" w:rsidRDefault="00193BAA">
            <w:pPr>
              <w:pStyle w:val="Compact"/>
            </w:pP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2014-07-02T11:45</w:t>
            </w:r>
          </w:p>
        </w:tc>
        <w:tc>
          <w:tcPr>
            <w:tcW w:w="0" w:type="auto"/>
          </w:tcPr>
          <w:p w:rsidR="00193BAA" w:rsidRDefault="00193BAA">
            <w:pPr>
              <w:pStyle w:val="Compact"/>
            </w:pPr>
          </w:p>
        </w:tc>
        <w:tc>
          <w:tcPr>
            <w:tcW w:w="0" w:type="auto"/>
          </w:tcPr>
          <w:p w:rsidR="00193BAA" w:rsidRDefault="00193BAA">
            <w:pPr>
              <w:pStyle w:val="Compact"/>
            </w:pP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701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  <w:jc w:val="right"/>
            </w:pPr>
            <w:r>
              <w:t>63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YEARS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F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WHITE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HISPANIC OR LATINO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Pbo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Pbo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Placebo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USA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</w:pPr>
            <w:r>
              <w:t>2013-12-26</w:t>
            </w:r>
          </w:p>
        </w:tc>
        <w:tc>
          <w:tcPr>
            <w:tcW w:w="0" w:type="auto"/>
          </w:tcPr>
          <w:p w:rsidR="00193BAA" w:rsidRDefault="00E233E9">
            <w:pPr>
              <w:pStyle w:val="Compact"/>
              <w:jc w:val="right"/>
            </w:pPr>
            <w:r>
              <w:t>-7</w:t>
            </w:r>
          </w:p>
        </w:tc>
      </w:tr>
    </w:tbl>
    <w:p w:rsidR="00193BAA" w:rsidRDefault="00193BAA" w:rsidP="00514532">
      <w:pPr>
        <w:pStyle w:val="2"/>
      </w:pPr>
      <w:bookmarkStart w:id="7" w:name="medical-history"/>
      <w:bookmarkEnd w:id="7"/>
    </w:p>
    <w:sectPr w:rsidR="00193BAA" w:rsidSect="005B147D">
      <w:pgSz w:w="15840" w:h="12240" w:orient="landscape"/>
      <w:pgMar w:top="1800" w:right="1440" w:bottom="180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233E9" w:rsidRDefault="00E233E9">
      <w:pPr>
        <w:spacing w:after="0"/>
      </w:pPr>
      <w:r>
        <w:separator/>
      </w:r>
    </w:p>
  </w:endnote>
  <w:endnote w:type="continuationSeparator" w:id="0">
    <w:p w:rsidR="00E233E9" w:rsidRDefault="00E233E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233E9" w:rsidRDefault="00E233E9">
      <w:r>
        <w:separator/>
      </w:r>
    </w:p>
  </w:footnote>
  <w:footnote w:type="continuationSeparator" w:id="0">
    <w:p w:rsidR="00E233E9" w:rsidRDefault="00E233E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C78C7B3"/>
    <w:multiLevelType w:val="multilevel"/>
    <w:tmpl w:val="EB1064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88BABA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E04185B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7AE4445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604" w:allStyles="0" w:customStyles="0" w:latentStyles="1" w:stylesInUse="0" w:headingStyles="0" w:numberingStyles="0" w:tableStyles="0" w:directFormattingOnRuns="0" w:directFormattingOnParagraphs="1" w:directFormattingOnNumbering="1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93BAA"/>
    <w:rsid w:val="002D7F09"/>
    <w:rsid w:val="004E29B3"/>
    <w:rsid w:val="00514532"/>
    <w:rsid w:val="00590D07"/>
    <w:rsid w:val="005B147D"/>
    <w:rsid w:val="00703D3D"/>
    <w:rsid w:val="00784D58"/>
    <w:rsid w:val="008D6863"/>
    <w:rsid w:val="00B86B75"/>
    <w:rsid w:val="00BC48D5"/>
    <w:rsid w:val="00C36279"/>
    <w:rsid w:val="00D11DAF"/>
    <w:rsid w:val="00E233E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0A42699B-D73E-47F5-8946-693BB6C480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B147D"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5B147D"/>
    <w:pPr>
      <w:tabs>
        <w:tab w:val="right" w:leader="dot" w:pos="12950"/>
      </w:tabs>
    </w:pPr>
  </w:style>
  <w:style w:type="paragraph" w:styleId="20">
    <w:name w:val="toc 2"/>
    <w:basedOn w:val="a"/>
    <w:next w:val="a"/>
    <w:autoRedefine/>
    <w:uiPriority w:val="39"/>
    <w:unhideWhenUsed/>
    <w:rsid w:val="00D11DAF"/>
    <w:pPr>
      <w:ind w:leftChars="200" w:left="420"/>
    </w:pPr>
  </w:style>
  <w:style w:type="table" w:styleId="ad">
    <w:name w:val="Table Grid"/>
    <w:basedOn w:val="a2"/>
    <w:rsid w:val="005B147D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A65E04-31F8-4663-AEE3-70DD66A6D6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91</Words>
  <Characters>1090</Characters>
  <Application>Microsoft Office Word</Application>
  <DocSecurity>0</DocSecurity>
  <Lines>9</Lines>
  <Paragraphs>2</Paragraphs>
  <ScaleCrop>false</ScaleCrop>
  <Company/>
  <LinksUpToDate>false</LinksUpToDate>
  <CharactersWithSpaces>12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ient Profile</dc:title>
  <dc:creator>John</dc:creator>
  <cp:lastModifiedBy>Dark Spider</cp:lastModifiedBy>
  <cp:revision>6</cp:revision>
  <dcterms:created xsi:type="dcterms:W3CDTF">2018-12-18T16:17:00Z</dcterms:created>
  <dcterms:modified xsi:type="dcterms:W3CDTF">2018-12-18T16:23:00Z</dcterms:modified>
</cp:coreProperties>
</file>